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9365D" w14:textId="77777777" w:rsidR="00DB32A7" w:rsidRDefault="00DB32A7" w:rsidP="00DB32A7">
      <w:pPr>
        <w:pStyle w:val="TOC"/>
        <w:rPr>
          <w:rFonts w:ascii="Times New Roman" w:hAnsi="Times New Roman" w:cs="Times New Roman"/>
        </w:rPr>
      </w:pPr>
      <w:bookmarkStart w:id="0" w:name="_Hlk208579812"/>
    </w:p>
    <w:p w14:paraId="3BF84262" w14:textId="77777777" w:rsidR="00DB32A7" w:rsidRDefault="00DB32A7" w:rsidP="00DB32A7">
      <w:pPr>
        <w:pStyle w:val="TOC"/>
        <w:rPr>
          <w:rFonts w:ascii="Times New Roman" w:hAnsi="Times New Roman" w:cs="Times New Roman"/>
        </w:rPr>
      </w:pPr>
    </w:p>
    <w:p w14:paraId="28A9E5C0" w14:textId="77777777" w:rsidR="00DB32A7" w:rsidRDefault="00DB32A7" w:rsidP="00DB32A7">
      <w:pPr>
        <w:pStyle w:val="TOC"/>
        <w:rPr>
          <w:rFonts w:ascii="Times New Roman" w:hAnsi="Times New Roman" w:cs="Times New Roman"/>
        </w:rPr>
      </w:pPr>
    </w:p>
    <w:p w14:paraId="57E5A0FE" w14:textId="77777777" w:rsidR="00DB32A7" w:rsidRDefault="00DB32A7" w:rsidP="00DB32A7">
      <w:pPr>
        <w:pStyle w:val="TOC"/>
        <w:rPr>
          <w:rFonts w:ascii="Times New Roman" w:hAnsi="Times New Roman" w:cs="Times New Roman"/>
        </w:rPr>
      </w:pPr>
    </w:p>
    <w:p w14:paraId="74FBF49C" w14:textId="77777777" w:rsidR="00DB32A7" w:rsidRDefault="00DB32A7" w:rsidP="00DB32A7">
      <w:pPr>
        <w:pStyle w:val="TOC"/>
        <w:rPr>
          <w:rFonts w:ascii="Times New Roman" w:hAnsi="Times New Roman" w:cs="Times New Roman"/>
        </w:rPr>
      </w:pPr>
    </w:p>
    <w:p w14:paraId="4670B8FD" w14:textId="77777777" w:rsidR="00DB32A7" w:rsidRDefault="00DB32A7" w:rsidP="00DB32A7">
      <w:pPr>
        <w:pStyle w:val="TOC"/>
        <w:rPr>
          <w:rFonts w:ascii="Times New Roman" w:hAnsi="Times New Roman" w:cs="Times New Roman"/>
        </w:rPr>
      </w:pPr>
    </w:p>
    <w:p w14:paraId="35E937D0" w14:textId="00E403C1" w:rsidR="00DB32A7" w:rsidRPr="006D5203" w:rsidRDefault="00DB32A7" w:rsidP="00DB32A7">
      <w:pPr>
        <w:pStyle w:val="TOC"/>
        <w:rPr>
          <w:rFonts w:ascii="Times New Roman" w:hAnsi="Times New Roman" w:cs="Times New Roman"/>
        </w:rPr>
      </w:pPr>
      <w:r w:rsidRPr="006D5203">
        <w:rPr>
          <w:rFonts w:ascii="Times New Roman" w:hAnsi="Times New Roman" w:cs="Times New Roman"/>
        </w:rPr>
        <w:t>CHAPTER ONE</w:t>
      </w:r>
    </w:p>
    <w:p w14:paraId="4F0EF8E9" w14:textId="77777777" w:rsidR="00DB32A7" w:rsidRPr="006D5203" w:rsidRDefault="00DB32A7" w:rsidP="00DB32A7">
      <w:pPr>
        <w:pStyle w:val="TOC"/>
        <w:rPr>
          <w:rFonts w:ascii="Times New Roman" w:hAnsi="Times New Roman" w:cs="Times New Roman"/>
          <w:sz w:val="24"/>
          <w:szCs w:val="24"/>
        </w:rPr>
      </w:pPr>
      <w:r w:rsidRPr="006D5203">
        <w:rPr>
          <w:rFonts w:ascii="Times New Roman" w:hAnsi="Times New Roman" w:cs="Times New Roman"/>
          <w:sz w:val="24"/>
          <w:szCs w:val="24"/>
        </w:rPr>
        <w:t>THE IMPOSSIBLE IS JUST SOMETHING THAT HASN’T HAPPENED YET</w:t>
      </w:r>
    </w:p>
    <w:p w14:paraId="0C6FD97D" w14:textId="77777777" w:rsidR="00DB32A7" w:rsidRPr="006D5203" w:rsidRDefault="00DB32A7" w:rsidP="00DB32A7">
      <w:pPr>
        <w:pStyle w:val="TOC"/>
        <w:rPr>
          <w:rFonts w:ascii="Times New Roman" w:hAnsi="Times New Roman" w:cs="Times New Roman"/>
          <w:sz w:val="24"/>
          <w:szCs w:val="24"/>
        </w:rPr>
      </w:pPr>
    </w:p>
    <w:p w14:paraId="39F757E4" w14:textId="77777777" w:rsidR="00DB32A7" w:rsidRPr="006D5203" w:rsidRDefault="00DB32A7" w:rsidP="00DB32A7">
      <w:pPr>
        <w:pStyle w:val="TOC"/>
        <w:rPr>
          <w:rFonts w:ascii="Times New Roman" w:hAnsi="Times New Roman" w:cs="Times New Roman"/>
          <w:sz w:val="24"/>
          <w:szCs w:val="24"/>
        </w:rPr>
      </w:pPr>
    </w:p>
    <w:bookmarkEnd w:id="0"/>
    <w:p w14:paraId="60F3AA9B"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The sharp sound of glass breaking woke Emma up.  She sat up and listened for a moment. Nothing.  She relaxed, lay back down, and pulled the blankets up. There it was again. Emma rolled out of bed and tiptoed across the carpeted floor to the entrance of the bedroom door. The deep rumble of male voices stopped her: there were men in the house. The sound carried throughout the house, but too low for her to make out the words. Why hadn’t the alarm gone off? She remembered setting it after coming back from the gym. She’d used the number her sister-in-law had given her. Amanda had said that the security system had a silent alarm, so Emma hadn’t questioned why the panel hadn’t beeped. She’d been grateful for a place to stay while her apartment was being renovated. Amanda had coerced her into housesitting while she and her brother went on a two-week vacation.  </w:t>
      </w:r>
    </w:p>
    <w:p w14:paraId="7EE4E1E8"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Right, without the security code. I guess Amanda thought it’d be funny. What does Robert see in that woman?” </w:t>
      </w:r>
    </w:p>
    <w:p w14:paraId="2DBB8D2C"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Emma shook her head, crept back to the bedside table, and looked for her phone to call 911. Oh God! Her cell phone was in her purse, and her purse was downstairs. </w:t>
      </w:r>
    </w:p>
    <w:p w14:paraId="0F23AF9F"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Now what? Confrontations were not her forte. Hiding. Hiding was her best bet. Emma looked around:  the closet was too obvious, as was the space under the bed.  Hoping the carpet would muffle her steps, she tiptoed across the hallway to the bathroom.  Standing on the cold tile, she frantically looked around and thought she’d found the perfect spot: the wicker laundry basket. It was one of those large designer baskets, approximately 1 metre high and 0.6 metres in diameter.  At five-feet-four and weighing only one hundred and twelve pounds, Emma was almost small enough to fit inside.  She took a hand towel off the rack and, after contorting herself, managed to get inside, putting the towel on her head to make it seem as though the basket was overflowing with laundry. She also needed it to hide her hair. The red pyjamas might be hidden in the basket, but her burgundy hair wouldn’t be mistaken for shadows. The lid was pulled down for extra camouflage.   The intruders were clambering up the stairs; they weren’t trying to be quiet. Not good.  She could barely make out their words over the thundering of her heart.  </w:t>
      </w:r>
    </w:p>
    <w:p w14:paraId="67152A0C"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I’ll look in the bedroom for the jewelry.  You look in the bathroom.”</w:t>
      </w:r>
    </w:p>
    <w:p w14:paraId="31FAEC8C"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The bathroom?”</w:t>
      </w:r>
    </w:p>
    <w:p w14:paraId="025176B4"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That’s where people keep their drugs. In the medicine cabinet. Duh, what’s wrong with you?  We went over this. And hurry up.”</w:t>
      </w:r>
    </w:p>
    <w:p w14:paraId="0A438194"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Okay, okay. Be cool. The man is out of town.  We got all night.”</w:t>
      </w:r>
    </w:p>
    <w:p w14:paraId="5ACEC85C"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Emma heard the sounds of rummaging in the primary bedroom: closet doors opening and slamming shut, drawers being pulled out and dumped.  </w:t>
      </w:r>
    </w:p>
    <w:p w14:paraId="49E947BB"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Nothing,” one of the men called out. “You find anything yet?”</w:t>
      </w:r>
    </w:p>
    <w:p w14:paraId="1571A515"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No man.  This was a stupid idea.”  There was the sound of footsteps coming down the hall.</w:t>
      </w:r>
    </w:p>
    <w:p w14:paraId="43D6C96E"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Where you going?” </w:t>
      </w:r>
    </w:p>
    <w:p w14:paraId="21FA60A6"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The other bathroom.  They got more than one.  Plus, I gotta take a leak,” was the surly answer.</w:t>
      </w:r>
    </w:p>
    <w:p w14:paraId="1D5A720F"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The burglar was a big man. He blocked out the light coming from the hallway as he fumbled for the light switch. Emma squeezed her eyes at the sudden brightness, but only for a moment. Keeping track of the intruder was essential, but the laundry basket was behind the open door.  Emma tried to keep her breathing as quiet as possible, but her heart was drumming.  Through the spaces in the wicker, a shadow could be seen moving past her position.  Emma clenched her trembling hands: if she could see him, he could see her.  All he had to do was look in the right direction.  Fortunately, his back was to her as he searched the drawers and medicine cabinets.</w:t>
      </w:r>
    </w:p>
    <w:p w14:paraId="31D6744E"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Nothin,” the thief mumbled in frustration.  He moved over to the toilet, did what he needed to do, and then washed his hands.  Great! A sanitary burglar.  </w:t>
      </w:r>
    </w:p>
    <w:p w14:paraId="0B38996C"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Where the hell’s the towel?” he muttered. Oh no! It was on her head.  She tried to keep the tremors of fear from giving away her position.  The shadow came closer and then stopped.  He was using the bath towels.  Emma didn’t breathe until he turned off the light on his way out the door.  </w:t>
      </w:r>
    </w:p>
    <w:p w14:paraId="156289D8"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Some of her tension eased when she heard the police sirens growing in the distance.  The house must have a silent alarm.  She’d thought that the intruders had disabled it before breaking in, but apparently not, as the sound increased in volume.  The two would-be thieves also heard it.  It was hard to miss. </w:t>
      </w:r>
      <w:r>
        <w:rPr>
          <w:color w:val="000000" w:themeColor="text1"/>
          <w:sz w:val="24"/>
          <w:szCs w:val="24"/>
          <w:lang w:val="en-CA"/>
        </w:rPr>
        <w:t>Ottawa</w:t>
      </w:r>
      <w:r w:rsidRPr="006D5203">
        <w:rPr>
          <w:color w:val="000000" w:themeColor="text1"/>
          <w:sz w:val="24"/>
          <w:szCs w:val="24"/>
          <w:lang w:val="en-CA"/>
        </w:rPr>
        <w:t>’s finest had arrived.</w:t>
      </w:r>
    </w:p>
    <w:p w14:paraId="004EF37F"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Shit.  We gotta go.” The guy sounded panicked.</w:t>
      </w:r>
    </w:p>
    <w:p w14:paraId="6FE0024F"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We can get out the back.” </w:t>
      </w:r>
    </w:p>
    <w:p w14:paraId="7FC59339"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 xml:space="preserve">Emma judged the voice to be coming from the primary bedroom.  Then, there was the sound of feet running down the hall and the back stairs, followed by the screen door to the back yard slamming shut.  She took a deep breath and let it out in a sigh of relief.  They were out of the house.  She could get out of the basket. She lifted her arms to move the hamper lid but felt faint.  </w:t>
      </w:r>
    </w:p>
    <w:p w14:paraId="59ADE9F7" w14:textId="77777777" w:rsidR="00DB32A7" w:rsidRPr="006D5203" w:rsidRDefault="00DB32A7" w:rsidP="005F1617">
      <w:pPr>
        <w:spacing w:after="60"/>
        <w:rPr>
          <w:color w:val="000000" w:themeColor="text1"/>
          <w:sz w:val="24"/>
          <w:szCs w:val="24"/>
          <w:lang w:val="en-CA"/>
        </w:rPr>
      </w:pPr>
      <w:r w:rsidRPr="006D5203">
        <w:rPr>
          <w:color w:val="000000" w:themeColor="text1"/>
          <w:sz w:val="24"/>
          <w:szCs w:val="24"/>
          <w:lang w:val="en-CA"/>
        </w:rPr>
        <w:t>“Probably the tension.”  Emma took another deep breath, but this time, everything went … white.  Shouldn’t it go black when you faint? And then she was gone.</w:t>
      </w:r>
    </w:p>
    <w:p w14:paraId="7FF59719" w14:textId="77777777" w:rsidR="00DB32A7" w:rsidRPr="006D5203" w:rsidRDefault="00DB32A7" w:rsidP="005F1617">
      <w:pPr>
        <w:spacing w:afterLines="120" w:after="288"/>
        <w:rPr>
          <w:color w:val="000000" w:themeColor="text1"/>
          <w:sz w:val="24"/>
          <w:szCs w:val="24"/>
          <w:lang w:val="en-CA"/>
        </w:rPr>
      </w:pPr>
    </w:p>
    <w:p w14:paraId="0BB28947" w14:textId="77777777" w:rsidR="00DB32A7" w:rsidRPr="006D5203" w:rsidRDefault="00DB32A7" w:rsidP="005F1617">
      <w:pPr>
        <w:spacing w:afterLines="120" w:after="288"/>
        <w:jc w:val="center"/>
        <w:rPr>
          <w:color w:val="000000" w:themeColor="text1"/>
          <w:sz w:val="24"/>
          <w:szCs w:val="24"/>
        </w:rPr>
      </w:pPr>
      <w:r w:rsidRPr="006D5203">
        <w:rPr>
          <w:color w:val="000000" w:themeColor="text1"/>
          <w:sz w:val="24"/>
          <w:szCs w:val="24"/>
        </w:rPr>
        <w:t>*   *   *</w:t>
      </w:r>
    </w:p>
    <w:p w14:paraId="5B49318C" w14:textId="77777777" w:rsidR="00DB32A7" w:rsidRPr="006D5203" w:rsidRDefault="00DB32A7" w:rsidP="005F1617">
      <w:pPr>
        <w:spacing w:afterLines="120" w:after="288"/>
        <w:rPr>
          <w:color w:val="000000" w:themeColor="text1"/>
          <w:sz w:val="24"/>
          <w:szCs w:val="24"/>
        </w:rPr>
      </w:pPr>
    </w:p>
    <w:p w14:paraId="21FEB003" w14:textId="77777777" w:rsidR="00DB32A7" w:rsidRPr="006D5203" w:rsidRDefault="00DB32A7" w:rsidP="005F1617">
      <w:pPr>
        <w:rPr>
          <w:color w:val="000000" w:themeColor="text1"/>
          <w:sz w:val="24"/>
          <w:szCs w:val="24"/>
          <w:lang w:val="en-CA"/>
        </w:rPr>
      </w:pPr>
      <w:r w:rsidRPr="006D5203">
        <w:rPr>
          <w:color w:val="000000" w:themeColor="text1"/>
          <w:sz w:val="24"/>
          <w:szCs w:val="24"/>
        </w:rPr>
        <w:t>Emma woke up. Something was tickling her cheek.  She wiggled her nose and opened her eyes. She blinked a few times to clear her vision. Green spikes.  Grass.  She was lying on grass.  As she pushed herself to a sitting position, the small white towel fell off her head. What on earth?  I must be hallucinating</w:t>
      </w:r>
      <w:r w:rsidRPr="006D5203">
        <w:rPr>
          <w:i/>
          <w:color w:val="000000" w:themeColor="text1"/>
          <w:sz w:val="24"/>
          <w:szCs w:val="24"/>
        </w:rPr>
        <w:t>,</w:t>
      </w:r>
      <w:r w:rsidRPr="006D5203">
        <w:rPr>
          <w:color w:val="000000" w:themeColor="text1"/>
          <w:sz w:val="24"/>
          <w:szCs w:val="24"/>
        </w:rPr>
        <w:t xml:space="preserve"> she thought as she looked around in confusion.  </w:t>
      </w:r>
      <w:r w:rsidRPr="006D5203">
        <w:rPr>
          <w:color w:val="000000" w:themeColor="text1"/>
          <w:sz w:val="24"/>
          <w:szCs w:val="24"/>
          <w:lang w:val="en-CA"/>
        </w:rPr>
        <w:t xml:space="preserve">She was in a dead-end canyon with a waterfall feeding a small pond.  The canyon walls were composed of broken rock, striated in pink and tan, and the vegetation was a healthy green.  The sky was a deep blue, but not </w:t>
      </w:r>
      <w:r>
        <w:rPr>
          <w:color w:val="000000" w:themeColor="text1"/>
          <w:sz w:val="24"/>
          <w:szCs w:val="24"/>
          <w:lang w:val="en-CA"/>
        </w:rPr>
        <w:t>Ottawa</w:t>
      </w:r>
      <w:r w:rsidRPr="006D5203">
        <w:rPr>
          <w:color w:val="000000" w:themeColor="text1"/>
          <w:sz w:val="24"/>
          <w:szCs w:val="24"/>
          <w:lang w:val="en-CA"/>
        </w:rPr>
        <w:t xml:space="preserve"> blue. Like most Canadians, she was obsessed with the weather. What’s going on? Where am I?</w:t>
      </w:r>
      <w:r w:rsidRPr="006D5203">
        <w:rPr>
          <w:i/>
          <w:color w:val="000000" w:themeColor="text1"/>
          <w:sz w:val="24"/>
          <w:szCs w:val="24"/>
          <w:lang w:val="en-CA"/>
        </w:rPr>
        <w:t xml:space="preserve"> </w:t>
      </w:r>
      <w:r w:rsidRPr="006D5203">
        <w:rPr>
          <w:color w:val="000000" w:themeColor="text1"/>
          <w:sz w:val="24"/>
          <w:szCs w:val="24"/>
          <w:lang w:val="en-CA"/>
        </w:rPr>
        <w:t xml:space="preserve"> </w:t>
      </w:r>
    </w:p>
    <w:p w14:paraId="42B32900"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She remembered coming back to her house-sitting job after bouldering with her club. She’d made herself supper and read a romance novel before going to bed. She looked down at the towel. The home invasion. She hit her head falling out of the laundry basket. Maybe I have a concussion? Would that explain hallucinating? Plus, it was daylight, and it had been the middle of the night. </w:t>
      </w:r>
    </w:p>
    <w:p w14:paraId="6E38AA88"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Emma ran her hands through her long hair, inhaling deeply and then letting it out in a whoosh. She massaged the back of her neck while looking around again.  She got to her feet and started walking towards the pond.  She knew most waterfalls had a lookout and sometimes an emergency phone. If she were lucky, she’d get some answers. </w:t>
      </w:r>
    </w:p>
    <w:p w14:paraId="0EF312D4"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Halfway there, she felt rather than heard a deep rumbling.  She examined the canyon walls, thinking it might be a rockfall. No, nothing was moving there.  The ground started to shake.  Earthquake? There was an odd sound, and the rumbling got closer.  She could feel impact tremors under her feet. This was bad. She didn’t want to meet whatever was coming down the canyon.</w:t>
      </w:r>
    </w:p>
    <w:p w14:paraId="1E260664"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Emma looked around for a place to hide and, as animals were running towards her, realized there was no place to go but up.  She ran to the rock face and started climbing. She could do this.  She’d just come back from bouldering,  except that shoes and chalk were usually involved.  Right now, she was barefoot and in </w:t>
      </w:r>
      <w:r w:rsidRPr="006D5203">
        <w:rPr>
          <w:color w:val="000000" w:themeColor="text1"/>
          <w:sz w:val="24"/>
          <w:szCs w:val="24"/>
        </w:rPr>
        <w:t>her pyjamas</w:t>
      </w:r>
      <w:r w:rsidRPr="006D5203">
        <w:rPr>
          <w:color w:val="000000" w:themeColor="text1"/>
          <w:sz w:val="24"/>
          <w:szCs w:val="24"/>
          <w:lang w:val="en-CA"/>
        </w:rPr>
        <w:t>.  Fear will give you wings. Emma had heard that adage before and now knew it was true.  Her hands and feet found purchase on protruding rocks or in small cracks, but she never noticed the cuts and abrasions that accumulated on her journey upwards. She climbed about ten metres before she could see a small ledge. She moved towards it and hauled herself up.  She turned to see what she’d escaped and nearly fell off her perch.</w:t>
      </w:r>
    </w:p>
    <w:p w14:paraId="33CFE6B9" w14:textId="77777777" w:rsidR="00DB32A7" w:rsidRPr="006D5203" w:rsidRDefault="00DB32A7" w:rsidP="005F1617">
      <w:pPr>
        <w:rPr>
          <w:iCs/>
          <w:color w:val="000000" w:themeColor="text1"/>
          <w:sz w:val="24"/>
          <w:szCs w:val="24"/>
          <w:lang w:val="en-CA"/>
        </w:rPr>
      </w:pPr>
      <w:r w:rsidRPr="006D5203">
        <w:rPr>
          <w:color w:val="000000" w:themeColor="text1"/>
          <w:sz w:val="24"/>
          <w:szCs w:val="24"/>
          <w:lang w:val="en-CA"/>
        </w:rPr>
        <w:t xml:space="preserve">She could finally make out individual animals. There was nothing to give her a sense of scale, until one jogged over the white towel still lying in the grass. </w:t>
      </w:r>
      <w:r w:rsidRPr="006D5203">
        <w:rPr>
          <w:sz w:val="24"/>
          <w:szCs w:val="24"/>
          <w:lang w:val="en-CA"/>
        </w:rPr>
        <w:t xml:space="preserve"> Emma quickly did the math. They had to be at least three metres tall, covered in grey fur. They had the heavy bodies of yaks and the shorter horns of a bison,</w:t>
      </w:r>
      <w:r w:rsidRPr="006D5203">
        <w:rPr>
          <w:color w:val="000000" w:themeColor="text1"/>
          <w:sz w:val="24"/>
          <w:szCs w:val="24"/>
          <w:lang w:val="en-CA"/>
        </w:rPr>
        <w:t xml:space="preserve"> and the sound they made was definitely not ‘moo’. That wasn’t what had Emma doubting her sanity: it was the creatures driving the herds.  They were huge flying lions, and they were working together.</w:t>
      </w:r>
    </w:p>
    <w:p w14:paraId="49D30A1E" w14:textId="77777777" w:rsidR="00DB32A7" w:rsidRPr="006D5203" w:rsidRDefault="00DB32A7" w:rsidP="005F1617">
      <w:pPr>
        <w:rPr>
          <w:color w:val="000000" w:themeColor="text1"/>
          <w:sz w:val="24"/>
          <w:szCs w:val="24"/>
          <w:lang w:val="en-CA"/>
        </w:rPr>
      </w:pPr>
      <w:r w:rsidRPr="006D5203">
        <w:rPr>
          <w:iCs/>
          <w:color w:val="000000" w:themeColor="text1"/>
          <w:sz w:val="24"/>
          <w:szCs w:val="24"/>
          <w:lang w:val="en-CA"/>
        </w:rPr>
        <w:t>“A whole flock, or would that be a pride</w:t>
      </w:r>
      <w:r w:rsidRPr="006D5203">
        <w:rPr>
          <w:i/>
          <w:iCs/>
          <w:color w:val="000000" w:themeColor="text1"/>
          <w:sz w:val="24"/>
          <w:szCs w:val="24"/>
          <w:lang w:val="en-CA"/>
        </w:rPr>
        <w:t>?</w:t>
      </w:r>
      <w:r w:rsidRPr="006D5203">
        <w:rPr>
          <w:iCs/>
          <w:color w:val="000000" w:themeColor="text1"/>
          <w:sz w:val="24"/>
          <w:szCs w:val="24"/>
          <w:lang w:val="en-CA"/>
        </w:rPr>
        <w:t>”</w:t>
      </w:r>
      <w:r w:rsidRPr="006D5203">
        <w:rPr>
          <w:color w:val="000000" w:themeColor="text1"/>
          <w:sz w:val="24"/>
          <w:szCs w:val="24"/>
          <w:lang w:val="en-CA"/>
        </w:rPr>
        <w:t xml:space="preserve"> she quipped softly.</w:t>
      </w:r>
    </w:p>
    <w:p w14:paraId="4038029B" w14:textId="77777777" w:rsidR="00DB32A7" w:rsidRPr="006D5203" w:rsidRDefault="00DB32A7" w:rsidP="005F1617">
      <w:pPr>
        <w:rPr>
          <w:color w:val="000000" w:themeColor="text1"/>
          <w:sz w:val="24"/>
          <w:szCs w:val="24"/>
        </w:rPr>
      </w:pPr>
      <w:r w:rsidRPr="006D5203">
        <w:rPr>
          <w:color w:val="000000" w:themeColor="text1"/>
          <w:sz w:val="24"/>
          <w:szCs w:val="24"/>
          <w:lang w:val="en-CA"/>
        </w:rPr>
        <w:t xml:space="preserve">Being invisible was not an option, but Emma tried anyway, scuttling back as far as possible until her back was nestled in a slight indent. She could see but hopefully not be seen.  Emma watched the lions fly in formation and break off when </w:t>
      </w:r>
      <w:r w:rsidRPr="006D5203">
        <w:rPr>
          <w:color w:val="000000" w:themeColor="text1"/>
          <w:sz w:val="24"/>
          <w:szCs w:val="24"/>
        </w:rPr>
        <w:t xml:space="preserve">necessary to round up stray ‘cattle’?  They were trying to get the herd to move towards the pond at the other end of the canyon. They were focused entirely on their task and didn’t notice her. Or so she thought.   What she hadn’t counted on was that she was a study in shades of red.  Not a colour that blends in well with the scenery.  </w:t>
      </w:r>
    </w:p>
    <w:p w14:paraId="3FC8C8C1" w14:textId="77777777" w:rsidR="00DB32A7" w:rsidRPr="006D5203" w:rsidRDefault="00DB32A7" w:rsidP="005F1617">
      <w:pPr>
        <w:rPr>
          <w:color w:val="000000" w:themeColor="text1"/>
          <w:sz w:val="24"/>
          <w:szCs w:val="24"/>
        </w:rPr>
      </w:pPr>
      <w:r w:rsidRPr="006D5203">
        <w:rPr>
          <w:color w:val="000000" w:themeColor="text1"/>
          <w:sz w:val="24"/>
          <w:szCs w:val="24"/>
        </w:rPr>
        <w:t xml:space="preserve">Keitar spotted her first. He thought he saw movement in the rocks and flew over to investigate. What he saw almost caused him to fall out of the sky, something that hadn’t happened to him since he was a fledgling.  There was a woman on the rocks beside the waterfall.  She was trying to hide, but she was impossible to miss.  </w:t>
      </w:r>
    </w:p>
    <w:p w14:paraId="14CA62CA" w14:textId="77777777" w:rsidR="00DB32A7" w:rsidRPr="006D5203" w:rsidRDefault="00DB32A7" w:rsidP="005F1617">
      <w:pPr>
        <w:rPr>
          <w:i/>
          <w:iCs/>
          <w:color w:val="000000" w:themeColor="text1"/>
          <w:sz w:val="24"/>
          <w:szCs w:val="24"/>
        </w:rPr>
      </w:pPr>
      <w:r w:rsidRPr="006D5203">
        <w:rPr>
          <w:i/>
          <w:iCs/>
          <w:color w:val="000000" w:themeColor="text1"/>
          <w:sz w:val="24"/>
          <w:szCs w:val="24"/>
        </w:rPr>
        <w:t xml:space="preserve">A woman, </w:t>
      </w:r>
      <w:r w:rsidRPr="006D5203">
        <w:rPr>
          <w:color w:val="000000" w:themeColor="text1"/>
          <w:sz w:val="24"/>
          <w:szCs w:val="24"/>
        </w:rPr>
        <w:t xml:space="preserve">he broadcast to the others. </w:t>
      </w:r>
      <w:r w:rsidRPr="006D5203">
        <w:rPr>
          <w:i/>
          <w:iCs/>
          <w:color w:val="000000" w:themeColor="text1"/>
          <w:sz w:val="24"/>
          <w:szCs w:val="24"/>
        </w:rPr>
        <w:t>There is a woman on the rocks.</w:t>
      </w:r>
    </w:p>
    <w:p w14:paraId="333CAE95" w14:textId="77777777" w:rsidR="00DB32A7" w:rsidRPr="006D5203" w:rsidRDefault="00DB32A7" w:rsidP="005F1617">
      <w:pPr>
        <w:rPr>
          <w:color w:val="000000" w:themeColor="text1"/>
          <w:sz w:val="24"/>
          <w:szCs w:val="24"/>
        </w:rPr>
      </w:pPr>
      <w:r w:rsidRPr="006D5203">
        <w:rPr>
          <w:color w:val="000000" w:themeColor="text1"/>
          <w:sz w:val="24"/>
          <w:szCs w:val="24"/>
        </w:rPr>
        <w:t>The Grigor turned from their tasks to come over and look for themselves. The ledge was too small for any of them to land. The woman was trying to push further back into the rocks.  Why was she doing that?  Was she afraid of them? That couldn’t be right.  Everyone knew that Grigor were guardians.  Did she need help? Why was she there?</w:t>
      </w:r>
    </w:p>
    <w:p w14:paraId="3A0263BE" w14:textId="77777777" w:rsidR="00DB32A7" w:rsidRPr="006D5203" w:rsidRDefault="00DB32A7" w:rsidP="005F1617">
      <w:pPr>
        <w:rPr>
          <w:color w:val="000000" w:themeColor="text1"/>
          <w:sz w:val="24"/>
          <w:szCs w:val="24"/>
        </w:rPr>
      </w:pPr>
      <w:r w:rsidRPr="006D5203">
        <w:rPr>
          <w:color w:val="000000" w:themeColor="text1"/>
          <w:sz w:val="24"/>
          <w:szCs w:val="24"/>
        </w:rPr>
        <w:t>The woman cringed when she realized that she’d been spotted. “Shoo, kitty,” Keitar heard her murmur.  All eleven Grigor could see that she was afraid, which made no sense.  Keitar tried to contact her, but her mind was shut tight.  He couldn’t reach her to ease her fear.  Impossible!  Only a woman of Light could block him.  What was a woman of Light doing on the rocks?</w:t>
      </w:r>
    </w:p>
    <w:p w14:paraId="08B95328"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Keitar decided that climbing up was the best way to reach the woman.  He landed and transformed into his warrior form.  Climbing was not something he did regularly, and his clothing tore in a few places before he reached the ledge. He spoke softly to try to calm the obviously terrified woman.</w:t>
      </w:r>
    </w:p>
    <w:p w14:paraId="48B7E4EC"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It’s all right. No one will hurt you.” </w:t>
      </w:r>
    </w:p>
    <w:p w14:paraId="51D5FED6"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There was no response.</w:t>
      </w:r>
    </w:p>
    <w:p w14:paraId="199E2E10"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The aurents can’t reach you up here. You’re safe.”  </w:t>
      </w:r>
    </w:p>
    <w:p w14:paraId="6459D8E1"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Aurents?”</w:t>
      </w:r>
    </w:p>
    <w:p w14:paraId="65E20B00"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The animals the Grigor are herding,” Keitar replied. </w:t>
      </w:r>
    </w:p>
    <w:p w14:paraId="2BCCE1FB"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The woman’s eyes never left the Grigor. He asked if he could pull himself up onto the ledge with her.  When she nodded, he moved slowly and sat beside her.</w:t>
      </w:r>
    </w:p>
    <w:p w14:paraId="6E0631FF"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My name is Keitar. Don’t be frightened.  I won’t hurt you,” Keitar said, still speaking softly.</w:t>
      </w:r>
    </w:p>
    <w:p w14:paraId="7EB8FF57"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I’m not worried about you,” the woman whispered back, “it’s those lions. They can’t land, but we can’t go down. They have us pinned.” </w:t>
      </w:r>
    </w:p>
    <w:p w14:paraId="1A28A89D"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Grigor would never harm an innocent. Never!” he exclaimed, stunned that anyone would think such a thing.  How could she believe that Grigor were a threat?  It was as though she’d never seen one.  </w:t>
      </w:r>
    </w:p>
    <w:p w14:paraId="24D95A31"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Keitar wondered what had prompted her belief that the Grigor would harm her.  He needed more information. First things first, he needed a name to try to connect with her. He reached for her mind again and ran into a wall, again. Unusual. Perhaps her fear was blocking him. Right then, verbalization. </w:t>
      </w:r>
    </w:p>
    <w:p w14:paraId="4165C465"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I’m Keitar. What’s your name?” he asked softly.</w:t>
      </w:r>
    </w:p>
    <w:p w14:paraId="782C322D"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Emma,” the stranger answered.</w:t>
      </w:r>
    </w:p>
    <w:p w14:paraId="528DE03B"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How did you get here, Emma?” he inquired next. </w:t>
      </w:r>
    </w:p>
    <w:p w14:paraId="27E02940"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Same way you did, I climbed,” Emma answered absently, never taking her eyes off the flying creatures. </w:t>
      </w:r>
    </w:p>
    <w:p w14:paraId="5D9B52B7"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No, I mean, how did you come to be in the canyon?” Keitar asked patiently. “It’s a long way from any village. Where are you from?”</w:t>
      </w:r>
    </w:p>
    <w:p w14:paraId="2AC127D9"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I don’t know how I got here. I was in the bathroom… I think I fainted, and then I was here. I thought I was hallucinating.” Emma looked down into her bloodied palms, “but you don’t bleed in a hallucination.” She looked up at him, bewilderment in her expressive green eyes. “Do you?” </w:t>
      </w:r>
    </w:p>
    <w:p w14:paraId="4F2282DA"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Where are you from?” Keitar asked again.</w:t>
      </w:r>
    </w:p>
    <w:p w14:paraId="7A02C8EC"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I was in </w:t>
      </w:r>
      <w:r>
        <w:rPr>
          <w:color w:val="000000" w:themeColor="text1"/>
          <w:sz w:val="24"/>
          <w:szCs w:val="24"/>
          <w:lang w:val="en-CA"/>
        </w:rPr>
        <w:t>Ottawa</w:t>
      </w:r>
      <w:r w:rsidRPr="006D5203">
        <w:rPr>
          <w:color w:val="000000" w:themeColor="text1"/>
          <w:sz w:val="24"/>
          <w:szCs w:val="24"/>
          <w:lang w:val="en-CA"/>
        </w:rPr>
        <w:t xml:space="preserve"> but … this … Oh my god.” Her eyes rolled back in her head, and she fell against him.  Keitar grabbed her so that she wouldn’t fall off the ledge.  It was quite narrow.</w:t>
      </w:r>
    </w:p>
    <w:p w14:paraId="57E2FCDF" w14:textId="77777777" w:rsidR="00DB32A7" w:rsidRPr="006D5203" w:rsidRDefault="00DB32A7" w:rsidP="005F1617">
      <w:pPr>
        <w:rPr>
          <w:color w:val="000000" w:themeColor="text1"/>
          <w:sz w:val="24"/>
          <w:szCs w:val="24"/>
          <w:lang w:val="en-CA"/>
        </w:rPr>
      </w:pPr>
      <w:r w:rsidRPr="006D5203">
        <w:rPr>
          <w:i/>
          <w:iCs/>
          <w:color w:val="000000" w:themeColor="text1"/>
          <w:sz w:val="24"/>
          <w:szCs w:val="24"/>
          <w:lang w:val="en-CA"/>
        </w:rPr>
        <w:t>What happened?</w:t>
      </w:r>
      <w:r w:rsidRPr="006D5203">
        <w:rPr>
          <w:color w:val="000000" w:themeColor="text1"/>
          <w:sz w:val="24"/>
          <w:szCs w:val="24"/>
          <w:lang w:val="en-CA"/>
        </w:rPr>
        <w:t xml:space="preserve"> Allator inquired. His friend was always concerned about security.</w:t>
      </w:r>
    </w:p>
    <w:p w14:paraId="3A0BC9A9" w14:textId="77777777" w:rsidR="00DB32A7" w:rsidRPr="006D5203" w:rsidRDefault="00DB32A7" w:rsidP="005F1617">
      <w:pPr>
        <w:rPr>
          <w:i/>
          <w:iCs/>
          <w:color w:val="000000" w:themeColor="text1"/>
          <w:sz w:val="24"/>
          <w:szCs w:val="24"/>
          <w:lang w:val="en-CA"/>
        </w:rPr>
      </w:pPr>
      <w:r w:rsidRPr="006D5203">
        <w:rPr>
          <w:i/>
          <w:iCs/>
          <w:color w:val="000000" w:themeColor="text1"/>
          <w:sz w:val="24"/>
          <w:szCs w:val="24"/>
          <w:lang w:val="en-CA"/>
        </w:rPr>
        <w:t>She fainted,</w:t>
      </w:r>
      <w:r w:rsidRPr="006D5203">
        <w:rPr>
          <w:color w:val="000000" w:themeColor="text1"/>
          <w:sz w:val="24"/>
          <w:szCs w:val="24"/>
          <w:lang w:val="en-CA"/>
        </w:rPr>
        <w:t xml:space="preserve"> Keitar explained. </w:t>
      </w:r>
      <w:r w:rsidRPr="006D5203">
        <w:rPr>
          <w:i/>
          <w:color w:val="000000" w:themeColor="text1"/>
          <w:sz w:val="24"/>
          <w:szCs w:val="24"/>
          <w:lang w:val="en-CA"/>
        </w:rPr>
        <w:t xml:space="preserve">She said she was from </w:t>
      </w:r>
      <w:r>
        <w:rPr>
          <w:i/>
          <w:color w:val="000000" w:themeColor="text1"/>
          <w:sz w:val="24"/>
          <w:szCs w:val="24"/>
          <w:lang w:val="en-CA"/>
        </w:rPr>
        <w:t>Ottawa</w:t>
      </w:r>
      <w:r w:rsidRPr="006D5203">
        <w:rPr>
          <w:i/>
          <w:color w:val="000000" w:themeColor="text1"/>
          <w:sz w:val="24"/>
          <w:szCs w:val="24"/>
          <w:lang w:val="en-CA"/>
        </w:rPr>
        <w:t xml:space="preserve"> and then invoked her deity. Have any of you heard of </w:t>
      </w:r>
      <w:r>
        <w:rPr>
          <w:i/>
          <w:color w:val="000000" w:themeColor="text1"/>
          <w:sz w:val="24"/>
          <w:szCs w:val="24"/>
          <w:lang w:val="en-CA"/>
        </w:rPr>
        <w:t>Ottawa</w:t>
      </w:r>
      <w:r w:rsidRPr="006D5203">
        <w:rPr>
          <w:i/>
          <w:color w:val="000000" w:themeColor="text1"/>
          <w:sz w:val="24"/>
          <w:szCs w:val="24"/>
          <w:lang w:val="en-CA"/>
        </w:rPr>
        <w:t xml:space="preserve">? </w:t>
      </w:r>
    </w:p>
    <w:p w14:paraId="71441948"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None of the Grigor knew of such a place.</w:t>
      </w:r>
    </w:p>
    <w:p w14:paraId="5C8AC488" w14:textId="77777777" w:rsidR="00DB32A7" w:rsidRPr="006D5203" w:rsidRDefault="00DB32A7" w:rsidP="005F1617">
      <w:pPr>
        <w:rPr>
          <w:color w:val="000000" w:themeColor="text1"/>
          <w:sz w:val="24"/>
          <w:szCs w:val="24"/>
          <w:lang w:val="en-CA"/>
        </w:rPr>
      </w:pPr>
    </w:p>
    <w:p w14:paraId="52A28C77" w14:textId="77777777" w:rsidR="00DB32A7" w:rsidRPr="006D5203" w:rsidRDefault="00DB32A7" w:rsidP="005F1617">
      <w:pPr>
        <w:jc w:val="center"/>
        <w:rPr>
          <w:color w:val="000000" w:themeColor="text1"/>
          <w:sz w:val="24"/>
          <w:szCs w:val="24"/>
          <w:lang w:val="en-CA"/>
        </w:rPr>
      </w:pPr>
      <w:r w:rsidRPr="006D5203">
        <w:rPr>
          <w:color w:val="000000" w:themeColor="text1"/>
          <w:sz w:val="24"/>
          <w:szCs w:val="24"/>
          <w:lang w:val="en-CA"/>
        </w:rPr>
        <w:t>*   *   *</w:t>
      </w:r>
    </w:p>
    <w:p w14:paraId="40F3A31F" w14:textId="77777777" w:rsidR="00DB32A7" w:rsidRPr="006D5203" w:rsidRDefault="00DB32A7" w:rsidP="005F1617">
      <w:pPr>
        <w:rPr>
          <w:color w:val="000000" w:themeColor="text1"/>
          <w:sz w:val="24"/>
          <w:szCs w:val="24"/>
          <w:lang w:val="en-CA"/>
        </w:rPr>
      </w:pPr>
    </w:p>
    <w:p w14:paraId="5DC5B9B2"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Emma didn’t rouse from her faint as Keitar, in human form, helped the Grigor get her back to the castle at High Lake. The blond warrior carried her to one of the upper-level apartments and placed her in the centre of the bed.</w:t>
      </w:r>
    </w:p>
    <w:p w14:paraId="0571CEEA"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No one has heard of </w:t>
      </w:r>
      <w:r>
        <w:rPr>
          <w:color w:val="000000" w:themeColor="text1"/>
          <w:sz w:val="24"/>
          <w:szCs w:val="24"/>
          <w:lang w:val="en-CA"/>
        </w:rPr>
        <w:t>Ottawa</w:t>
      </w:r>
      <w:r w:rsidRPr="006D5203">
        <w:rPr>
          <w:color w:val="000000" w:themeColor="text1"/>
          <w:sz w:val="24"/>
          <w:szCs w:val="24"/>
          <w:lang w:val="en-CA"/>
        </w:rPr>
        <w:t>,” Keitar mused pensively. “If this is so, that she’s from another place, I believe she may be a Summoned One.  Allator, remain here with your flight and guard her. Word will spread, and the Shadow Masters will certainly hear of this.  I must advise Sular of her arrival.”</w:t>
      </w:r>
    </w:p>
    <w:p w14:paraId="7A1B9409"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You also think she may be one of the Summoned?” Allator asked excitedly.</w:t>
      </w:r>
    </w:p>
    <w:p w14:paraId="0F0B23D8"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She may be. Watch her, and when she awakens, try to calm her. She was quite worried about not being in </w:t>
      </w:r>
      <w:r>
        <w:rPr>
          <w:color w:val="000000" w:themeColor="text1"/>
          <w:sz w:val="24"/>
          <w:szCs w:val="24"/>
          <w:lang w:val="en-CA"/>
        </w:rPr>
        <w:t>Ottawa</w:t>
      </w:r>
      <w:r w:rsidRPr="006D5203">
        <w:rPr>
          <w:color w:val="000000" w:themeColor="text1"/>
          <w:sz w:val="24"/>
          <w:szCs w:val="24"/>
          <w:lang w:val="en-CA"/>
        </w:rPr>
        <w:t>.”</w:t>
      </w:r>
    </w:p>
    <w:p w14:paraId="396AD1A3"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Don’t be concerned, Keitar.  I understand her value as much as you do.  I’ll make sure she is well cared for.”</w:t>
      </w:r>
    </w:p>
    <w:p w14:paraId="51F92E95"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And no Grigor, warriors only.  She was more than frightened by their presence,” Keitar concluded as he walked out of the bedroom.</w:t>
      </w:r>
    </w:p>
    <w:p w14:paraId="5F7CF832"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Keitar, you may be older than I, but that doesn’t mean I’m stupid,” Allator said, exasperated.</w:t>
      </w:r>
    </w:p>
    <w:p w14:paraId="584A8FD9"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Keitar smiled and continued out of the suite, carefully closing the door behind him.  He’d considered placing guards, but that would only advertise that something was worth guarding.  Allator and his flight would be enough.  </w:t>
      </w:r>
    </w:p>
    <w:p w14:paraId="3F7D5112"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Making his way down to the Great Hall, the tall golden warrior thought about the woman. Emma.  She was a woman from a place no one had heard of.  She was also quick and resourceful. He’d always valued intelligence over beauty, not that she wasn’t beautiful. Keitar grinned. She was certainly colourful. She was a study in shades of red, all muted with dirt. She’d climbed the rock wall to escape the aurent stampede. The thing that stayed with him was the trust in her eyes. It was expected that people would trust Grigor, but it seemed personal. He was the heir to the island realm of Donatar, and it had been a long time since a woman had looked at him with trust instead of greed. He hoped that wouldn’t change when Emma discovered his identity.  </w:t>
      </w:r>
    </w:p>
    <w:p w14:paraId="459C0631"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He shook his head ruefully.  She intrigued him; perhaps it was because he couldn’t read her mind.  It was something else, although she was indeed a Summoned One, he couldn’t court her: a woman of the Light chose and claimed, not the other way around. It had always been that way. He’d hoped to find a mate during his grand tour of the various realms, if only to escape Cassia’s machinations.  That woman had stalked him relentlessly, but only because he was the heir. He was tired of being pursued because of his lineage. He’d escaped her machinations by touring all the realms to learn new training methods and to make necessary contacts for the future. Fortunately, Cassia hadn’t followed him. He hoped she’d moved on, but couldn’t count on it. That woman was a menace. Just the thought of her made him frown.</w:t>
      </w:r>
    </w:p>
    <w:p w14:paraId="0DA659CC"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However, during the fleeting moments on the ledge, he’d felt a connection with Emma. If circumstances were different, he’d put himself in her path in an attempt to garner her interest. Keitar shook his head at his own foolishness. The woman wasn’t available. If she were a Summoned One and she’d appeared here, she was probably destined for Allator. He was the High Lake heir.</w:t>
      </w:r>
    </w:p>
    <w:p w14:paraId="41CFB256"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He was a guest at High Lake, and Sular would encourage Allator, his heir, to garner the woman’s attention.  Keitar nodded once to acknowledge to himself what his behaviour towards her would be.  He’d be no more than friendly in his dealings with her.</w:t>
      </w:r>
    </w:p>
    <w:p w14:paraId="57F9752B"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Decision made, he walked into the Great Hall to find Sular.  The High Lake leader was enduring the Petitioning. This monthly event typically lasted several hours and sometimes extended into the next day.  Everyone was given a chance to speak.  Sular listened to everyone.</w:t>
      </w:r>
    </w:p>
    <w:p w14:paraId="1810C9FE"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As Keitar entered the Hall, Sular bellowed: “You ask us to do this? Be grateful that this is neutral ground.  Go! Now! Before I decide to kill you myself!”</w:t>
      </w:r>
    </w:p>
    <w:p w14:paraId="5721C0CE"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Keitar grinned. Yes, Sular listened to every petition, but that didn’t mean he acted on all the requests.</w:t>
      </w:r>
    </w:p>
    <w:p w14:paraId="44EE8D21"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Everyone out. We’ll reconvene in one hour.” Sular stood up and stepped down from the dais. He was the only one who had a chair. It kept petitions short. When the day’s schedule was set, people were informed of the time to arrive at the Hall.  No one had to stay for the whole session. Most didn’t.</w:t>
      </w:r>
    </w:p>
    <w:p w14:paraId="0EA91338"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Sular spotted Keitar and walked over to him.  He was still furious: “You wouldn’t believe what those accursed Limneargians wanted from us.  And where have you been?  You were supposed to hear petitions with me today, not go out and have fun.”</w:t>
      </w:r>
    </w:p>
    <w:p w14:paraId="0752F1DC"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Keitar’s lips twitched at Sular’s display of temper. The High Lake leader really hated the Petitioning. “Sular, I have good news.   I think that a Summoned One has arrived.”</w:t>
      </w:r>
    </w:p>
    <w:p w14:paraId="14154656"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WHAT? When? Where is she?”</w:t>
      </w:r>
    </w:p>
    <w:p w14:paraId="0F381AAD"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She’s in one of the upper chambers.  Allator and his flight are guarding her. “</w:t>
      </w:r>
    </w:p>
    <w:p w14:paraId="7664129F"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What makes you believe that she’s one of the Summoned?” Sular asked.</w:t>
      </w:r>
    </w:p>
    <w:p w14:paraId="782B4B4E"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She claims to be from </w:t>
      </w:r>
      <w:r>
        <w:rPr>
          <w:color w:val="000000" w:themeColor="text1"/>
          <w:sz w:val="24"/>
          <w:szCs w:val="24"/>
          <w:lang w:val="en-CA"/>
        </w:rPr>
        <w:t>Ottawa</w:t>
      </w:r>
      <w:r w:rsidRPr="006D5203">
        <w:rPr>
          <w:color w:val="000000" w:themeColor="text1"/>
          <w:sz w:val="24"/>
          <w:szCs w:val="24"/>
          <w:lang w:val="en-CA"/>
        </w:rPr>
        <w:t>.  No one’s heard of this place. Sular, I can’t touch her mind,” Keitar added. They both knew that only a woman powerful in the Light could shield her mind from Grigor.</w:t>
      </w:r>
    </w:p>
    <w:p w14:paraId="2FF4DEC1"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 xml:space="preserve">“That seems to be persuasive evidence. The last Summoning didn’t limit the search to the known realms. The Globe’s search extended further than we could’ve imagined possible,” Sular said. </w:t>
      </w:r>
    </w:p>
    <w:p w14:paraId="60126FD9"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We must decide what to tell her. She fears Grigor.”</w:t>
      </w:r>
    </w:p>
    <w:p w14:paraId="3E59BA97"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If she knows so little of Grigor as to fear us, this could be a problem,” Sular said grimly.  “We must explain the situation, but I think an abridged version would be best at this time.”</w:t>
      </w:r>
    </w:p>
    <w:p w14:paraId="1357F5C5" w14:textId="77777777" w:rsidR="00DB32A7" w:rsidRPr="006D5203" w:rsidRDefault="00DB32A7" w:rsidP="005F1617">
      <w:pPr>
        <w:rPr>
          <w:color w:val="000000" w:themeColor="text1"/>
          <w:sz w:val="24"/>
          <w:szCs w:val="24"/>
          <w:lang w:val="en-CA"/>
        </w:rPr>
      </w:pPr>
      <w:r w:rsidRPr="006D5203">
        <w:rPr>
          <w:color w:val="000000" w:themeColor="text1"/>
          <w:sz w:val="24"/>
          <w:szCs w:val="24"/>
          <w:lang w:val="en-CA"/>
        </w:rPr>
        <w:t>Keitar agreed.  Sular led the way to his study to discuss how to present the information to the newcomer whose help was so badly needed.</w:t>
      </w:r>
    </w:p>
    <w:p w14:paraId="604E96C3" w14:textId="77777777" w:rsidR="00B02676" w:rsidRDefault="00B02676" w:rsidP="005F1617"/>
    <w:sectPr w:rsidR="00B026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tjQ3NDWwMDYxNzJU0lEKTi0uzszPAykwrAUAqy41tywAAAA="/>
  </w:docVars>
  <w:rsids>
    <w:rsidRoot w:val="00DB32A7"/>
    <w:rsid w:val="00077BA2"/>
    <w:rsid w:val="00366ECC"/>
    <w:rsid w:val="00387401"/>
    <w:rsid w:val="004B14DA"/>
    <w:rsid w:val="005B4B1D"/>
    <w:rsid w:val="005F1617"/>
    <w:rsid w:val="00B02676"/>
    <w:rsid w:val="00DB32A7"/>
    <w:rsid w:val="00F352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70313"/>
  <w15:chartTrackingRefBased/>
  <w15:docId w15:val="{B7143D02-27C5-425E-84D2-025CCF2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heme="minorHAnsi" w:hAnsi="Tahoma" w:cstheme="minorBidi"/>
        <w:sz w:val="24"/>
        <w:szCs w:val="22"/>
        <w:lang w:val="en-CA" w:eastAsia="en-US" w:bidi="ar-SA"/>
      </w:rPr>
    </w:rPrDefault>
    <w:pPrDefault>
      <w:pPr>
        <w:spacing w:after="12"/>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2A7"/>
    <w:rPr>
      <w:rFonts w:ascii="Times New Roman" w:eastAsiaTheme="minorEastAsia" w:hAnsi="Times New Roman" w:cs="Times New Roman"/>
      <w:kern w:val="28"/>
      <w:sz w:val="20"/>
      <w:szCs w:val="20"/>
      <w:lang w:val="en-US"/>
    </w:rPr>
  </w:style>
  <w:style w:type="paragraph" w:styleId="Heading1">
    <w:name w:val="heading 1"/>
    <w:basedOn w:val="Normal"/>
    <w:next w:val="Normal"/>
    <w:link w:val="Heading1Char"/>
    <w:uiPriority w:val="9"/>
    <w:qFormat/>
    <w:rsid w:val="00DB32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B32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B32A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B32A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B32A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B32A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B32A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B32A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B32A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2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B32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B32A7"/>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B32A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DB32A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DB32A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B32A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B32A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B32A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B32A7"/>
    <w:pPr>
      <w:spacing w:after="8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B32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32A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32A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B32A7"/>
    <w:pPr>
      <w:spacing w:before="160"/>
      <w:jc w:val="center"/>
    </w:pPr>
    <w:rPr>
      <w:i/>
      <w:iCs/>
      <w:color w:val="404040" w:themeColor="text1" w:themeTint="BF"/>
    </w:rPr>
  </w:style>
  <w:style w:type="character" w:customStyle="1" w:styleId="QuoteChar">
    <w:name w:val="Quote Char"/>
    <w:basedOn w:val="DefaultParagraphFont"/>
    <w:link w:val="Quote"/>
    <w:uiPriority w:val="29"/>
    <w:rsid w:val="00DB32A7"/>
    <w:rPr>
      <w:i/>
      <w:iCs/>
      <w:color w:val="404040" w:themeColor="text1" w:themeTint="BF"/>
    </w:rPr>
  </w:style>
  <w:style w:type="paragraph" w:styleId="ListParagraph">
    <w:name w:val="List Paragraph"/>
    <w:basedOn w:val="Normal"/>
    <w:uiPriority w:val="34"/>
    <w:qFormat/>
    <w:rsid w:val="00DB32A7"/>
    <w:pPr>
      <w:ind w:left="720"/>
      <w:contextualSpacing/>
    </w:pPr>
  </w:style>
  <w:style w:type="character" w:styleId="IntenseEmphasis">
    <w:name w:val="Intense Emphasis"/>
    <w:basedOn w:val="DefaultParagraphFont"/>
    <w:uiPriority w:val="21"/>
    <w:qFormat/>
    <w:rsid w:val="00DB32A7"/>
    <w:rPr>
      <w:i/>
      <w:iCs/>
      <w:color w:val="2F5496" w:themeColor="accent1" w:themeShade="BF"/>
    </w:rPr>
  </w:style>
  <w:style w:type="paragraph" w:styleId="IntenseQuote">
    <w:name w:val="Intense Quote"/>
    <w:basedOn w:val="Normal"/>
    <w:next w:val="Normal"/>
    <w:link w:val="IntenseQuoteChar"/>
    <w:uiPriority w:val="30"/>
    <w:qFormat/>
    <w:rsid w:val="00DB32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B32A7"/>
    <w:rPr>
      <w:i/>
      <w:iCs/>
      <w:color w:val="2F5496" w:themeColor="accent1" w:themeShade="BF"/>
    </w:rPr>
  </w:style>
  <w:style w:type="character" w:styleId="IntenseReference">
    <w:name w:val="Intense Reference"/>
    <w:basedOn w:val="DefaultParagraphFont"/>
    <w:uiPriority w:val="32"/>
    <w:qFormat/>
    <w:rsid w:val="00DB32A7"/>
    <w:rPr>
      <w:b/>
      <w:bCs/>
      <w:smallCaps/>
      <w:color w:val="2F5496" w:themeColor="accent1" w:themeShade="BF"/>
      <w:spacing w:val="5"/>
    </w:rPr>
  </w:style>
  <w:style w:type="paragraph" w:customStyle="1" w:styleId="TOC">
    <w:name w:val="TOC"/>
    <w:basedOn w:val="Normal"/>
    <w:link w:val="TOCChar"/>
    <w:qFormat/>
    <w:rsid w:val="00DB32A7"/>
    <w:pPr>
      <w:contextualSpacing/>
      <w:jc w:val="center"/>
    </w:pPr>
    <w:rPr>
      <w:rFonts w:ascii="Tahoma" w:hAnsi="Tahoma" w:cs="Tahoma"/>
      <w:b/>
      <w:sz w:val="32"/>
      <w:szCs w:val="28"/>
    </w:rPr>
  </w:style>
  <w:style w:type="character" w:customStyle="1" w:styleId="TOCChar">
    <w:name w:val="TOC Char"/>
    <w:basedOn w:val="DefaultParagraphFont"/>
    <w:link w:val="TOC"/>
    <w:rsid w:val="00DB32A7"/>
    <w:rPr>
      <w:rFonts w:eastAsiaTheme="minorEastAsia" w:cs="Tahoma"/>
      <w:b/>
      <w:kern w:val="28"/>
      <w:sz w:val="32"/>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693</Words>
  <Characters>15356</Characters>
  <Application>Microsoft Office Word</Application>
  <DocSecurity>0</DocSecurity>
  <Lines>127</Lines>
  <Paragraphs>36</Paragraphs>
  <ScaleCrop>false</ScaleCrop>
  <Company/>
  <LinksUpToDate>false</LinksUpToDate>
  <CharactersWithSpaces>1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Crestwood</dc:creator>
  <cp:keywords/>
  <dc:description/>
  <cp:lastModifiedBy>Sabrina Crestwood</cp:lastModifiedBy>
  <cp:revision>3</cp:revision>
  <dcterms:created xsi:type="dcterms:W3CDTF">2026-03-02T15:41:00Z</dcterms:created>
  <dcterms:modified xsi:type="dcterms:W3CDTF">2026-03-02T15:48:00Z</dcterms:modified>
</cp:coreProperties>
</file>